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Nigeria</w:t>
      </w:r>
      <w:r>
        <w:t xml:space="preserve"> </w:t>
      </w:r>
      <w:r>
        <w:t xml:space="preserve">Lagos</w:t>
      </w:r>
    </w:p>
    <w:bookmarkStart w:id="21" w:name="Xf917179da49bf189908a63be79e8895efba993f"/>
    <w:p>
      <w:pPr>
        <w:pStyle w:val="Heading1"/>
      </w:pPr>
      <w:r>
        <w:t xml:space="preserve">Cover Letter for Auditor Position in Nigeria Lagos</w:t>
      </w:r>
    </w:p>
    <w:p>
      <w:pPr>
        <w:pStyle w:val="FirstParagraph"/>
      </w:pPr>
      <w:r>
        <w:rPr>
          <w:bCs/>
          <w:b/>
        </w:rPr>
        <w:t xml:space="preserve">Mr. John Adebayo</w:t>
      </w:r>
      <w:r>
        <w:br/>
      </w:r>
      <w:r>
        <w:t xml:space="preserve">Human Resources Manager</w:t>
      </w:r>
      <w:r>
        <w:br/>
      </w:r>
      <w:r>
        <w:t xml:space="preserve">ABC Accounting Solutions Limited</w:t>
      </w:r>
      <w:r>
        <w:br/>
      </w:r>
      <w:r>
        <w:t xml:space="preserve">45 Victoria Island, Lagos, Nigeria</w:t>
      </w:r>
      <w:r>
        <w:br/>
      </w:r>
      <w:r>
        <w:t xml:space="preserve">Email: john@abcaccounting.com.ng</w:t>
      </w:r>
      <w:r>
        <w:br/>
      </w:r>
      <w:r>
        <w:t xml:space="preserve">Phone: +234 1 234 5678</w:t>
      </w:r>
    </w:p>
    <w:p>
      <w:pPr>
        <w:pStyle w:val="BodyText"/>
      </w:pPr>
      <w:r>
        <w:t xml:space="preserve">Date: October 10, 2023</w:t>
      </w:r>
    </w:p>
    <w:bookmarkStart w:id="20" w:name="X6ced684116681ca23ec8349cddb1f78ca47215c"/>
    <w:p>
      <w:pPr>
        <w:pStyle w:val="Heading2"/>
      </w:pPr>
      <w:r>
        <w:t xml:space="preserve">Subject: Application for Auditor Position in Nigeria Lagos</w:t>
      </w:r>
    </w:p>
    <w:p>
      <w:pPr>
        <w:pStyle w:val="FirstParagraph"/>
      </w:pPr>
      <w:r>
        <w:t xml:space="preserve">Dear Mr. Adebayo,</w:t>
      </w:r>
    </w:p>
    <w:p>
      <w:pPr>
        <w:pStyle w:val="BodyText"/>
      </w:pPr>
      <w:r>
        <w:t xml:space="preserve">I am writing to express my interest in the Auditor position at ABC Accounting Solutions Limited, a premier accounting firm based in Nigeria Lagos. As a dedicated and experienced auditor with over five years of professional expertise, I am confident that my skills, qualifications, and passion for financial integrity align perfectly with the requirements of this role. The opportunity to contribute to your organization’s mission of excellence in auditing services in Nigeria Lagos is both exciting and motivating.</w:t>
      </w:r>
    </w:p>
    <w:p>
      <w:pPr>
        <w:pStyle w:val="BodyText"/>
      </w:pPr>
      <w:r>
        <w:t xml:space="preserve">My academic background includes a B.Sc. in Accounting from the University of Lagos, where I graduated with first-class honors. This was followed by professional certifications such as the Association of Chartered Certified Accountants (ACCA) and the Institute of Chartered Accountants of Nigeria (ICAN), which have equipped me with a robust foundation in financial reporting, internal controls, and compliance frameworks. These qualifications are particularly relevant in Nigeria Lagos, where the regulatory landscape demands meticulous attention to detail and adherence to local accounting standards.</w:t>
      </w:r>
    </w:p>
    <w:p>
      <w:pPr>
        <w:pStyle w:val="BodyText"/>
      </w:pPr>
      <w:r>
        <w:t xml:space="preserve">Throughout my career as an Auditor, I have worked across diverse industries in Nigeria Lagos, including finance, manufacturing, and nonprofit sectors. My role has involved conducting financial audits, evaluating internal controls, and providing recommendations to improve operational efficiency. For instance, at XYZ Consulting Firm in Lagos, I led a team to audit a multinational corporation’s financial statements under the Nigerian Corporate Income Tax Act. This experience not only honed my technical skills but also deepened my understanding of Nigeria’s tax environment and the unique challenges faced by businesses operating in Lagos.</w:t>
      </w:r>
    </w:p>
    <w:p>
      <w:pPr>
        <w:pStyle w:val="BodyText"/>
      </w:pPr>
      <w:r>
        <w:t xml:space="preserve">What sets me apart as an Auditor is my ability to combine analytical rigor with a client-centric approach. I take pride in delivering accurate, timely, and actionable audit findings that help organizations mitigate risks and achieve their financial goals. In Nigeria Lagos, where the business ecosystem is dynamic and competitive, this skill is critical. For example, I recently assisted a local SME in Lagos to streamline its accounting processes by implementing a customized internal control system. This not only improved compliance but also reduced operational costs by 20% within six months.</w:t>
      </w:r>
    </w:p>
    <w:p>
      <w:pPr>
        <w:pStyle w:val="BodyText"/>
      </w:pPr>
      <w:r>
        <w:t xml:space="preserve">Moreover, my experience in Nigeria Lagos has taught me the importance of cultural sensitivity and adaptability. The region’s diverse business practices, from traditional family-owned enterprises to multinational corporations, require auditors to navigate complex regulatory frameworks while maintaining objectivity. I have successfully worked with stakeholders at all levels, from senior management to frontline employees, ensuring that audit processes are transparent and collaborative. This ability to build trust and foster communication is a key strength that I would bring to your team.</w:t>
      </w:r>
    </w:p>
    <w:p>
      <w:pPr>
        <w:pStyle w:val="BodyText"/>
      </w:pPr>
      <w:r>
        <w:t xml:space="preserve">Another aspect of my profile that aligns with the Auditor role in Nigeria Lagos is my commitment to continuous learning. I regularly attend workshops on emerging accounting standards, such as the International Financial Reporting Standards (IFRS) and Nigerian Generally Accepted Accounting Principles (NGAAP). Additionally, I stay updated on legislative changes affecting businesses in Lagos, such as recent updates to the Companies and Allied Matters Act (CAMA) and tax reforms by the Federal Inland Revenue Service (FIRS). This proactive approach ensures that my audit practices remain current and compliant with local regulations.</w:t>
      </w:r>
    </w:p>
    <w:p>
      <w:pPr>
        <w:pStyle w:val="BodyText"/>
      </w:pPr>
      <w:r>
        <w:t xml:space="preserve">My proficiency in financial software like SAP, QuickBooks, and Tally also enhances my effectiveness as an Auditor. These tools are widely used in Nigeria Lagos, particularly among mid-sized and large enterprises. I am adept at leveraging technology to analyze data, detect anomalies, and generate audit reports efficiently. This technical expertise is complemented by my strong analytical skills, which enable me to identify trends and patterns that may impact an organization’s financial health.</w:t>
      </w:r>
    </w:p>
    <w:p>
      <w:pPr>
        <w:pStyle w:val="BodyText"/>
      </w:pPr>
      <w:r>
        <w:t xml:space="preserve">What excites me most about the Auditor position at ABC Accounting Solutions Limited is the opportunity to contribute to a firm that values innovation and integrity. In Nigeria Lagos, where businesses are increasingly seeking reliable auditing services to navigate regulatory complexities, your company’s reputation for excellence is well-earned. I am eager to leverage my experience and expertise to support your clients in achieving their financial objectives while upholding the highest standards of professionalism.</w:t>
      </w:r>
    </w:p>
    <w:p>
      <w:pPr>
        <w:pStyle w:val="BodyText"/>
      </w:pPr>
      <w:r>
        <w:t xml:space="preserve">I am particularly drawn to the opportunity to work in Lagos, a city that serves as Nigeria’s economic hub and a melting pot of industries. The challenges and opportunities present in this vibrant environment align with my career aspirations. I am confident that my background, combined with my enthusiasm for auditing in Nigeria Lagos, will make me a valuable asset to your team.</w:t>
      </w:r>
    </w:p>
    <w:p>
      <w:pPr>
        <w:pStyle w:val="BodyText"/>
      </w:pPr>
      <w:r>
        <w:t xml:space="preserve">In conclusion, I would be honored to contribute to ABC Accounting Solutions Limited as an Auditor. My dedication to accuracy, compliance, and client satisfaction is unwavering. I am enthusiastic about the possibility of discussing how my skills and experiences can benefit your organization. Thank you for considering my application. I look forward to the opportunity to further discuss how I can support your firm’s mission in Nigeria Lagos.</w:t>
      </w:r>
    </w:p>
    <w:p>
      <w:pPr>
        <w:pStyle w:val="BodyText"/>
      </w:pPr>
      <w:r>
        <w:t xml:space="preserve">Sincerely,</w:t>
      </w:r>
      <w:r>
        <w:br/>
      </w:r>
      <w:r>
        <w:rPr>
          <w:bCs/>
          <w:b/>
        </w:rPr>
        <w:t xml:space="preserve">Chimdi Nwosu</w:t>
      </w:r>
      <w:r>
        <w:br/>
      </w:r>
      <w:r>
        <w:t xml:space="preserve">Auditor</w:t>
      </w:r>
      <w:r>
        <w:br/>
      </w:r>
      <w:r>
        <w:t xml:space="preserve">+234 801 234 5678</w:t>
      </w:r>
      <w:r>
        <w:br/>
      </w:r>
      <w:r>
        <w:t xml:space="preserve">chimdi.nwosu@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Nigeria Lagos</dc:title>
  <dc:creator/>
  <dc:language>en</dc:language>
  <cp:keywords/>
  <dcterms:created xsi:type="dcterms:W3CDTF">2026-07-21T08:23:20Z</dcterms:created>
  <dcterms:modified xsi:type="dcterms:W3CDTF">2026-07-21T08:23:20Z</dcterms:modified>
</cp:coreProperties>
</file>

<file path=docProps/custom.xml><?xml version="1.0" encoding="utf-8"?>
<Properties xmlns="http://schemas.openxmlformats.org/officeDocument/2006/custom-properties" xmlns:vt="http://schemas.openxmlformats.org/officeDocument/2006/docPropsVTypes"/>
</file>